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A72D34">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A72D34">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A72D34">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A72D34">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A72D34">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A72D34">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A72D34">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A72D34">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A72D34">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A72D34">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A72D34">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A72D34"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A72D34"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A72D34"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A72D34"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A72D34"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A72D34"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A72D34"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wFABdTQ9k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A72D34"/>
    <w:rsid w:val="00B21518"/>
    <w:rsid w:val="00B42494"/>
    <w:rsid w:val="00B600E6"/>
    <w:rsid w:val="00B92E71"/>
    <w:rsid w:val="00B96A77"/>
    <w:rsid w:val="00BA0329"/>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03</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6</cp:revision>
  <dcterms:created xsi:type="dcterms:W3CDTF">2021-01-06T03:47:00Z</dcterms:created>
  <dcterms:modified xsi:type="dcterms:W3CDTF">2021-07-02T09:21:00Z</dcterms:modified>
</cp:coreProperties>
</file>